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25F1743D" w:rsidR="00140AC1" w:rsidRDefault="00140AC1" w:rsidP="003C1A93">
      <w:pPr>
        <w:spacing w:after="0" w:line="240" w:lineRule="auto"/>
        <w:ind w:left="-5" w:right="0"/>
        <w:rPr>
          <w:color w:val="FF0000"/>
        </w:rPr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</w:t>
      </w:r>
      <w:r w:rsidR="003D21A2">
        <w:t>I am working towards</w:t>
      </w:r>
      <w:r w:rsidRPr="00140AC1">
        <w:t xml:space="preserve"> </w:t>
      </w:r>
      <w:r>
        <w:t>State Estimation for Sequential Data A</w:t>
      </w:r>
      <w:r w:rsidRPr="00140AC1">
        <w:t xml:space="preserve">nalysis. I have been actively involved in various inter-disciplinary researches. I am </w:t>
      </w:r>
      <w:r w:rsidR="00150EA4" w:rsidRPr="00150EA4">
        <w:rPr>
          <w:rFonts w:hint="eastAsia"/>
        </w:rPr>
        <w:t>passionate</w:t>
      </w:r>
      <w:r w:rsidRPr="00140AC1">
        <w:t xml:space="preserve"> about Mathematics, Cooking, Drawing and Playing Basketball &amp; Badminton. 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 xml:space="preserve">related to </w:t>
      </w:r>
      <w:r w:rsidR="001A64A9" w:rsidRPr="008C3986">
        <w:rPr>
          <w:rFonts w:hint="eastAsia"/>
          <w:color w:val="FF0000"/>
        </w:rPr>
        <w:t>So</w:t>
      </w:r>
      <w:r w:rsidR="001A64A9" w:rsidRPr="008C3986">
        <w:rPr>
          <w:color w:val="FF0000"/>
        </w:rPr>
        <w:t>ftware Development with C/C++</w:t>
      </w:r>
      <w:r w:rsidR="002B2F62">
        <w:rPr>
          <w:color w:val="FF0000"/>
        </w:rPr>
        <w:t>!</w:t>
      </w:r>
    </w:p>
    <w:p w14:paraId="051D2E93" w14:textId="77777777" w:rsidR="000D3FC4" w:rsidRPr="00140AC1" w:rsidRDefault="000D3FC4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lastRenderedPageBreak/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1F230800" w14:textId="77777777" w:rsidR="00F46CCB" w:rsidRDefault="00F46CCB" w:rsidP="00F46CCB">
      <w:pPr>
        <w:pStyle w:val="Heading1"/>
        <w:ind w:left="-5"/>
      </w:pPr>
      <w:r>
        <w:t>Education</w:t>
      </w:r>
    </w:p>
    <w:p w14:paraId="1DF6BDA5" w14:textId="77777777" w:rsidR="00F46CCB" w:rsidRDefault="00F46CCB" w:rsidP="00F46CCB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51EAAA49" wp14:editId="32939D98">
                <wp:extent cx="5981065" cy="18288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4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6A2209" id="Group 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HJiort0AgAAUgYAAA4AAAAAAAAA&#10;AAAAAAAALgIAAGRycy9lMm9Eb2MueG1sUEsBAi0AFAAGAAgAAAAhALHg9b3cAAAAAwEAAA8AAAAA&#10;AAAAAAAAAAAAzgQAAGRycy9kb3ducmV2LnhtbFBLBQYAAAAABAAEAPMAAADXBQAAAAA=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1DD62E06" w14:textId="77777777" w:rsidR="00F46CCB" w:rsidRPr="00255DBC" w:rsidRDefault="00F46CCB" w:rsidP="00F46CCB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3CB04FCE" w14:textId="77777777" w:rsidR="00F46CCB" w:rsidRDefault="00F46CCB" w:rsidP="00F46CCB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52F27172" w14:textId="77777777" w:rsidR="00F46CCB" w:rsidRPr="00255DBC" w:rsidRDefault="00F46CCB" w:rsidP="00F46CCB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</w:t>
      </w:r>
      <w:proofErr w:type="spellStart"/>
      <w:r w:rsidRPr="00255DBC">
        <w:t>Mechatronical</w:t>
      </w:r>
      <w:proofErr w:type="spellEnd"/>
      <w:r w:rsidRPr="00255DBC">
        <w:t xml:space="preserve"> </w:t>
      </w:r>
      <w:r>
        <w:t xml:space="preserve">Engineering               </w:t>
      </w:r>
      <w:proofErr w:type="spellStart"/>
      <w:proofErr w:type="gramStart"/>
      <w:r>
        <w:t>M.Eng</w:t>
      </w:r>
      <w:proofErr w:type="spellEnd"/>
      <w:r w:rsidRPr="00255DBC">
        <w:t>.,</w:t>
      </w:r>
      <w:proofErr w:type="gramEnd"/>
      <w:r w:rsidRPr="00255DBC">
        <w:t xml:space="preserve"> 2015  </w:t>
      </w:r>
    </w:p>
    <w:p w14:paraId="39F6F390" w14:textId="77777777" w:rsidR="00F46CCB" w:rsidRPr="00255DBC" w:rsidRDefault="00F46CCB" w:rsidP="00F46CCB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</w:t>
      </w:r>
      <w:r w:rsidRPr="00255DBC">
        <w:t>Mechanical En</w:t>
      </w:r>
      <w:r>
        <w:t>gineering                      B.Eng</w:t>
      </w:r>
      <w:r w:rsidRPr="00255DBC">
        <w:t xml:space="preserve">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F45A1">
      <w:pPr>
        <w:spacing w:after="153"/>
        <w:ind w:right="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0A8417B5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E1B810E" w:rsidR="005D300B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5D300B">
        <w:t>T</w:t>
      </w:r>
      <w:r w:rsidR="005D300B" w:rsidRPr="00DD64AD">
        <w:t>hree software copyright</w:t>
      </w:r>
    </w:p>
    <w:p w14:paraId="551E0547" w14:textId="4AA74A23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lastRenderedPageBreak/>
        <w:t>•</w:t>
      </w:r>
      <w:r>
        <w:rPr>
          <w:rFonts w:ascii="Arial" w:eastAsia="Arial" w:hAnsi="Arial" w:cs="Arial"/>
        </w:rPr>
        <w:t xml:space="preserve"> </w:t>
      </w:r>
      <w:r w:rsidRPr="00A10ACB">
        <w:t>2nd place in the 3rd Changsha University of Technology Cooking Competition</w:t>
      </w:r>
    </w:p>
    <w:p w14:paraId="6C3BDAB2" w14:textId="50F5A4B5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4F41DFC4" w14:textId="1E84CA72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3r</w:t>
      </w:r>
      <w:r w:rsidRPr="00A10ACB">
        <w:t xml:space="preserve">d place </w:t>
      </w:r>
      <w:r>
        <w:t>in the</w:t>
      </w:r>
      <w:r w:rsidRPr="00A10ACB">
        <w:t xml:space="preserve"> 15th HUST Graduate Cup </w:t>
      </w:r>
      <w:r>
        <w:t>Soccer</w:t>
      </w:r>
      <w:r w:rsidRPr="00A10ACB">
        <w:t xml:space="preserve"> League, </w:t>
      </w:r>
      <w:r>
        <w:t>Forward</w:t>
      </w:r>
    </w:p>
    <w:p w14:paraId="2D323AD8" w14:textId="6B7F813A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2nd place in the 2</w:t>
      </w:r>
      <w:r w:rsidRPr="00A10ACB">
        <w:t xml:space="preserve">5th HUST Graduate Cup </w:t>
      </w:r>
      <w:r>
        <w:t>Basketball</w:t>
      </w:r>
      <w:r w:rsidRPr="00A10ACB">
        <w:t xml:space="preserve"> League, </w:t>
      </w:r>
      <w:r>
        <w:t>Small Forward</w:t>
      </w:r>
    </w:p>
    <w:p w14:paraId="3375FFFB" w14:textId="77777777" w:rsidR="00DF45A1" w:rsidRDefault="00DF45A1" w:rsidP="005D300B">
      <w:pPr>
        <w:pStyle w:val="Heading1"/>
        <w:ind w:left="-5"/>
      </w:pPr>
    </w:p>
    <w:p w14:paraId="3E0D6D92" w14:textId="6D6AC0DE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  <w:bookmarkStart w:id="0" w:name="_GoBack"/>
      <w:bookmarkEnd w:id="0"/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3FC4"/>
    <w:rsid w:val="000D738F"/>
    <w:rsid w:val="000E0447"/>
    <w:rsid w:val="00140AC1"/>
    <w:rsid w:val="00142854"/>
    <w:rsid w:val="00150EA4"/>
    <w:rsid w:val="001A1644"/>
    <w:rsid w:val="001A64A9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2E6D2B"/>
    <w:rsid w:val="003121D1"/>
    <w:rsid w:val="0033425B"/>
    <w:rsid w:val="003635F6"/>
    <w:rsid w:val="003645A0"/>
    <w:rsid w:val="003C1A93"/>
    <w:rsid w:val="003D21A2"/>
    <w:rsid w:val="003F6082"/>
    <w:rsid w:val="0041367C"/>
    <w:rsid w:val="004231E6"/>
    <w:rsid w:val="00451FCE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8C398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90BE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BE79FE"/>
    <w:rsid w:val="00C42A5B"/>
    <w:rsid w:val="00C61FC5"/>
    <w:rsid w:val="00C7171B"/>
    <w:rsid w:val="00CB0CBA"/>
    <w:rsid w:val="00CB25F3"/>
    <w:rsid w:val="00CB2771"/>
    <w:rsid w:val="00CC5735"/>
    <w:rsid w:val="00CD361B"/>
    <w:rsid w:val="00D05AEE"/>
    <w:rsid w:val="00D179B1"/>
    <w:rsid w:val="00DA2F06"/>
    <w:rsid w:val="00DB236B"/>
    <w:rsid w:val="00DB3999"/>
    <w:rsid w:val="00DD565D"/>
    <w:rsid w:val="00DD64AD"/>
    <w:rsid w:val="00DF45A1"/>
    <w:rsid w:val="00E92F81"/>
    <w:rsid w:val="00F46CCB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3</Pages>
  <Words>783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</cp:lastModifiedBy>
  <cp:revision>27</cp:revision>
  <cp:lastPrinted>2022-08-18T17:35:00Z</cp:lastPrinted>
  <dcterms:created xsi:type="dcterms:W3CDTF">2022-07-18T21:06:00Z</dcterms:created>
  <dcterms:modified xsi:type="dcterms:W3CDTF">2023-02-08T19:03:00Z</dcterms:modified>
</cp:coreProperties>
</file>